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E36A2" w:rsidP="009344FF">
      <w:r w:rsidRPr="006E36A2">
        <w:t>Accept</w:t>
      </w:r>
    </w:p>
    <w:p w:rsidR="00006AB9" w:rsidRDefault="00006AB9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06AB9" w:rsidRPr="00894CB3" w:rsidRDefault="00894CB3" w:rsidP="009344FF">
      <w:bookmarkStart w:id="0" w:name="_GoBack"/>
      <w:proofErr w:type="spellStart"/>
      <w:r w:rsidRPr="00894CB3">
        <w:t>Dr.</w:t>
      </w:r>
      <w:proofErr w:type="spellEnd"/>
      <w:r w:rsidRPr="00894CB3">
        <w:t xml:space="preserve"> Ana Sofia Pedrosa Gomes dos Santos, University of Lisbon, Portugal</w:t>
      </w:r>
      <w:bookmarkEnd w:id="0"/>
    </w:p>
    <w:sectPr w:rsidR="00006AB9" w:rsidRPr="00894C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wNzAzszQ3MTMxtDBW0lEKTi0uzszPAykwrAUANiHQlSwAAAA="/>
  </w:docVars>
  <w:rsids>
    <w:rsidRoot w:val="00A72896"/>
    <w:rsid w:val="00006AB9"/>
    <w:rsid w:val="002C0B2C"/>
    <w:rsid w:val="006E36A2"/>
    <w:rsid w:val="00894CB3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0A0EF"/>
  <w15:docId w15:val="{95A224B8-F60A-4529-A5CF-6EF02CC7A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31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</Words>
  <Characters>98</Characters>
  <Application>Microsoft Office Word</Application>
  <DocSecurity>0</DocSecurity>
  <Lines>1</Lines>
  <Paragraphs>1</Paragraphs>
  <ScaleCrop>false</ScaleCrop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13T10:21:00Z</dcterms:modified>
</cp:coreProperties>
</file>